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6EA2" w:rsidRDefault="00F26EA2" w:rsidP="00F26EA2">
      <w:pPr>
        <w:jc w:val="center"/>
      </w:pPr>
    </w:p>
    <w:tbl>
      <w:tblPr>
        <w:tblW w:w="1090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2"/>
        <w:gridCol w:w="861"/>
        <w:gridCol w:w="179"/>
        <w:gridCol w:w="18"/>
        <w:gridCol w:w="165"/>
        <w:gridCol w:w="736"/>
        <w:gridCol w:w="765"/>
        <w:gridCol w:w="23"/>
        <w:gridCol w:w="598"/>
        <w:gridCol w:w="417"/>
        <w:gridCol w:w="245"/>
        <w:gridCol w:w="448"/>
        <w:gridCol w:w="136"/>
        <w:gridCol w:w="1014"/>
        <w:gridCol w:w="664"/>
        <w:gridCol w:w="710"/>
        <w:gridCol w:w="705"/>
        <w:gridCol w:w="328"/>
        <w:gridCol w:w="613"/>
        <w:gridCol w:w="616"/>
        <w:gridCol w:w="23"/>
      </w:tblGrid>
      <w:tr w:rsidR="00602610" w:rsidRPr="005A29FF" w:rsidTr="004A0FEA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000EFD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247AB93" wp14:editId="228DFF92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  <w:tc>
          <w:tcPr>
            <w:tcW w:w="9241" w:type="dxa"/>
            <w:gridSpan w:val="19"/>
            <w:shd w:val="clear" w:color="auto" w:fill="auto"/>
          </w:tcPr>
          <w:p w:rsidR="00602610" w:rsidRDefault="00602610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602610" w:rsidRDefault="00602610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602610" w:rsidRDefault="00602610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602610" w:rsidRPr="0040357B" w:rsidTr="00601C35">
        <w:trPr>
          <w:gridAfter w:val="1"/>
          <w:wAfter w:w="23" w:type="dxa"/>
        </w:trPr>
        <w:tc>
          <w:tcPr>
            <w:tcW w:w="10883" w:type="dxa"/>
            <w:gridSpan w:val="20"/>
            <w:shd w:val="clear" w:color="auto" w:fill="BFBFBF"/>
          </w:tcPr>
          <w:p w:rsidR="00602610" w:rsidRDefault="00602610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02610" w:rsidRPr="0040357B" w:rsidTr="00FD2B15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607CEE">
            <w:pPr>
              <w:spacing w:before="20" w:after="20"/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Turizm Fakültesi</w:t>
            </w:r>
          </w:p>
        </w:tc>
      </w:tr>
      <w:tr w:rsidR="00602610" w:rsidRPr="0040357B" w:rsidTr="008A6098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253F2C">
            <w:pPr>
              <w:spacing w:before="20" w:after="20"/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Turizm ve Otel İşletmeciliği</w:t>
            </w:r>
          </w:p>
        </w:tc>
      </w:tr>
      <w:tr w:rsidR="00602610" w:rsidRPr="0040357B" w:rsidTr="00813EE1">
        <w:trPr>
          <w:gridAfter w:val="1"/>
          <w:wAfter w:w="23" w:type="dxa"/>
          <w:trHeight w:val="114"/>
        </w:trPr>
        <w:tc>
          <w:tcPr>
            <w:tcW w:w="1642" w:type="dxa"/>
            <w:vMerge w:val="restart"/>
            <w:shd w:val="clear" w:color="auto" w:fill="auto"/>
          </w:tcPr>
          <w:p w:rsidR="00602610" w:rsidRPr="0040357B" w:rsidRDefault="00602610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591" w:type="dxa"/>
            <w:gridSpan w:val="12"/>
            <w:shd w:val="clear" w:color="auto" w:fill="auto"/>
          </w:tcPr>
          <w:p w:rsidR="00602610" w:rsidRPr="00602610" w:rsidRDefault="00602610" w:rsidP="00253F2C">
            <w:pPr>
              <w:spacing w:before="20" w:after="20"/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Turizm ve Otel İşletmeciliği</w:t>
            </w:r>
          </w:p>
        </w:tc>
        <w:tc>
          <w:tcPr>
            <w:tcW w:w="4650" w:type="dxa"/>
            <w:gridSpan w:val="7"/>
            <w:shd w:val="clear" w:color="auto" w:fill="auto"/>
          </w:tcPr>
          <w:p w:rsidR="00602610" w:rsidRPr="00602610" w:rsidRDefault="00602610" w:rsidP="004C5D77">
            <w:pPr>
              <w:spacing w:before="20" w:after="20"/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Zorunlu</w:t>
            </w:r>
          </w:p>
        </w:tc>
      </w:tr>
      <w:tr w:rsidR="00602610" w:rsidRPr="0040357B" w:rsidTr="008870F6">
        <w:trPr>
          <w:gridAfter w:val="1"/>
          <w:wAfter w:w="23" w:type="dxa"/>
          <w:trHeight w:val="112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91" w:type="dxa"/>
            <w:gridSpan w:val="12"/>
            <w:shd w:val="clear" w:color="auto" w:fill="auto"/>
          </w:tcPr>
          <w:p w:rsidR="00602610" w:rsidRPr="00602610" w:rsidRDefault="00602610" w:rsidP="004C1984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4650" w:type="dxa"/>
            <w:gridSpan w:val="7"/>
            <w:shd w:val="clear" w:color="auto" w:fill="auto"/>
          </w:tcPr>
          <w:p w:rsidR="00602610" w:rsidRPr="00602610" w:rsidRDefault="00602610" w:rsidP="00200A9E">
            <w:pPr>
              <w:rPr>
                <w:i/>
                <w:sz w:val="20"/>
                <w:szCs w:val="20"/>
              </w:rPr>
            </w:pPr>
          </w:p>
        </w:tc>
      </w:tr>
      <w:tr w:rsidR="00602610" w:rsidRPr="0040357B" w:rsidTr="00BC53FB">
        <w:trPr>
          <w:gridAfter w:val="1"/>
          <w:wAfter w:w="23" w:type="dxa"/>
          <w:trHeight w:val="112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591" w:type="dxa"/>
            <w:gridSpan w:val="12"/>
            <w:shd w:val="clear" w:color="auto" w:fill="auto"/>
          </w:tcPr>
          <w:p w:rsidR="00602610" w:rsidRPr="00602610" w:rsidRDefault="00602610" w:rsidP="004C1984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4650" w:type="dxa"/>
            <w:gridSpan w:val="7"/>
            <w:shd w:val="clear" w:color="auto" w:fill="auto"/>
          </w:tcPr>
          <w:p w:rsidR="00602610" w:rsidRPr="00602610" w:rsidRDefault="00602610" w:rsidP="004C5D77">
            <w:pPr>
              <w:rPr>
                <w:i/>
                <w:sz w:val="20"/>
                <w:szCs w:val="20"/>
              </w:rPr>
            </w:pPr>
          </w:p>
        </w:tc>
      </w:tr>
      <w:tr w:rsidR="00602610" w:rsidRPr="0040357B" w:rsidTr="00FF60D7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E804EF">
            <w:pPr>
              <w:spacing w:before="20" w:after="20"/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TRM 331</w:t>
            </w:r>
          </w:p>
        </w:tc>
      </w:tr>
      <w:tr w:rsidR="00602610" w:rsidRPr="0040357B" w:rsidTr="008720A8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1A3CF8">
            <w:pPr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Hizmet Pazarlaması</w:t>
            </w:r>
          </w:p>
        </w:tc>
      </w:tr>
      <w:tr w:rsidR="00602610" w:rsidRPr="0040357B" w:rsidTr="00024581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1A3CF8">
            <w:pPr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İngilizce</w:t>
            </w:r>
          </w:p>
        </w:tc>
      </w:tr>
      <w:tr w:rsidR="00602610" w:rsidRPr="0040357B" w:rsidTr="00A652A4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1A3CF8">
            <w:pPr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Ders</w:t>
            </w:r>
          </w:p>
        </w:tc>
      </w:tr>
      <w:tr w:rsidR="00602610" w:rsidRPr="0040357B" w:rsidTr="000933E1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602610" w:rsidRDefault="00602610" w:rsidP="00020EB0">
            <w:pPr>
              <w:rPr>
                <w:i/>
                <w:sz w:val="20"/>
                <w:szCs w:val="20"/>
              </w:rPr>
            </w:pPr>
            <w:r w:rsidRPr="00602610">
              <w:rPr>
                <w:i/>
                <w:sz w:val="20"/>
                <w:szCs w:val="20"/>
              </w:rPr>
              <w:t>Lisans</w:t>
            </w:r>
          </w:p>
        </w:tc>
      </w:tr>
      <w:tr w:rsidR="00602610" w:rsidRPr="0040357B" w:rsidTr="008C3C84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724" w:type="dxa"/>
            <w:gridSpan w:val="6"/>
            <w:shd w:val="clear" w:color="auto" w:fill="auto"/>
          </w:tcPr>
          <w:p w:rsidR="00602610" w:rsidRPr="00B649C2" w:rsidRDefault="00602610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83" w:type="dxa"/>
            <w:gridSpan w:val="4"/>
            <w:shd w:val="clear" w:color="auto" w:fill="auto"/>
          </w:tcPr>
          <w:p w:rsidR="00602610" w:rsidRPr="001B657E" w:rsidRDefault="00602610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598" w:type="dxa"/>
            <w:gridSpan w:val="3"/>
            <w:shd w:val="clear" w:color="auto" w:fill="auto"/>
          </w:tcPr>
          <w:p w:rsidR="00602610" w:rsidRPr="00B649C2" w:rsidRDefault="00602610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3636" w:type="dxa"/>
            <w:gridSpan w:val="6"/>
            <w:shd w:val="clear" w:color="auto" w:fill="auto"/>
          </w:tcPr>
          <w:p w:rsidR="00602610" w:rsidRPr="001B657E" w:rsidRDefault="00602610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602610" w:rsidRPr="0040357B" w:rsidTr="00CD6B57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Default="00602610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602610" w:rsidRPr="0040357B" w:rsidTr="00D20A3D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Default="0060261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602610" w:rsidRPr="0040357B" w:rsidTr="00B66B04">
        <w:trPr>
          <w:gridAfter w:val="1"/>
          <w:wAfter w:w="23" w:type="dxa"/>
          <w:trHeight w:val="323"/>
        </w:trPr>
        <w:tc>
          <w:tcPr>
            <w:tcW w:w="1642" w:type="dxa"/>
            <w:shd w:val="clear" w:color="auto" w:fill="auto"/>
          </w:tcPr>
          <w:p w:rsidR="00602610" w:rsidRPr="0040357B" w:rsidRDefault="00602610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5A29FF" w:rsidRDefault="00602610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A48F5">
        <w:trPr>
          <w:gridAfter w:val="1"/>
          <w:wAfter w:w="23" w:type="dxa"/>
          <w:trHeight w:val="322"/>
        </w:trPr>
        <w:tc>
          <w:tcPr>
            <w:tcW w:w="1642" w:type="dxa"/>
            <w:shd w:val="clear" w:color="auto" w:fill="auto"/>
          </w:tcPr>
          <w:p w:rsidR="00602610" w:rsidRPr="0040357B" w:rsidRDefault="00602610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5A29FF" w:rsidRDefault="00602610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75C9C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5A29FF" w:rsidRDefault="00602610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1D1ECF">
        <w:trPr>
          <w:gridAfter w:val="1"/>
          <w:wAfter w:w="23" w:type="dxa"/>
        </w:trPr>
        <w:tc>
          <w:tcPr>
            <w:tcW w:w="1642" w:type="dxa"/>
            <w:shd w:val="clear" w:color="auto" w:fill="auto"/>
          </w:tcPr>
          <w:p w:rsidR="00602610" w:rsidRPr="0040357B" w:rsidRDefault="00602610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Default="00602610" w:rsidP="0099131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Kaliteli hizmetlerin sunulmasında ve yönetilmesinde </w:t>
            </w:r>
            <w:r w:rsidRPr="00991317">
              <w:rPr>
                <w:i/>
                <w:color w:val="262626"/>
                <w:sz w:val="20"/>
                <w:szCs w:val="20"/>
              </w:rPr>
              <w:t xml:space="preserve">için ortaya çıkan benzersiz zorlukları derinlemesine </w:t>
            </w:r>
            <w:r>
              <w:rPr>
                <w:i/>
                <w:color w:val="262626"/>
                <w:sz w:val="20"/>
                <w:szCs w:val="20"/>
              </w:rPr>
              <w:t>anlamak; bu zorluklarla başa çıkılmasında yararlanılan stratejileri ve araçları tanıtmak</w:t>
            </w:r>
          </w:p>
        </w:tc>
      </w:tr>
      <w:tr w:rsidR="00602610" w:rsidRPr="0040357B" w:rsidTr="00014D28">
        <w:trPr>
          <w:gridAfter w:val="1"/>
          <w:wAfter w:w="23" w:type="dxa"/>
          <w:trHeight w:val="70"/>
        </w:trPr>
        <w:tc>
          <w:tcPr>
            <w:tcW w:w="1642" w:type="dxa"/>
            <w:shd w:val="clear" w:color="auto" w:fill="auto"/>
          </w:tcPr>
          <w:p w:rsidR="00602610" w:rsidRPr="0040357B" w:rsidRDefault="00602610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991317" w:rsidRDefault="00602610" w:rsidP="0099131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991317">
              <w:rPr>
                <w:i/>
                <w:color w:val="262626"/>
                <w:sz w:val="20"/>
                <w:szCs w:val="20"/>
              </w:rPr>
              <w:t xml:space="preserve">Hizmet organizasyonunun gereklilikleri, pazarlama kavramlarının uygulanması, </w:t>
            </w:r>
            <w:r>
              <w:rPr>
                <w:i/>
                <w:color w:val="262626"/>
                <w:sz w:val="20"/>
                <w:szCs w:val="20"/>
              </w:rPr>
              <w:t>hizmet</w:t>
            </w:r>
            <w:r w:rsidRPr="00991317">
              <w:rPr>
                <w:i/>
                <w:color w:val="262626"/>
                <w:sz w:val="20"/>
                <w:szCs w:val="20"/>
              </w:rPr>
              <w:t xml:space="preserve"> endüstrisinde yöntem ve teknikler, pazarlama fonksiyonunun idaresi, hizmet endüstrisinde reklamcılık, </w:t>
            </w:r>
            <w:r>
              <w:rPr>
                <w:i/>
                <w:color w:val="262626"/>
                <w:sz w:val="20"/>
                <w:szCs w:val="20"/>
              </w:rPr>
              <w:t>alan satışı</w:t>
            </w:r>
            <w:r w:rsidRPr="00991317">
              <w:rPr>
                <w:i/>
                <w:color w:val="262626"/>
                <w:sz w:val="20"/>
                <w:szCs w:val="20"/>
              </w:rPr>
              <w:t>, ticaret ve satış promosyonu gibi çeşitli tanıtım güçlerinin kullanılması ve sınırlandırılması</w:t>
            </w:r>
          </w:p>
        </w:tc>
      </w:tr>
      <w:tr w:rsidR="00602610" w:rsidRPr="0040357B" w:rsidTr="00AD72C1">
        <w:trPr>
          <w:gridAfter w:val="1"/>
          <w:wAfter w:w="23" w:type="dxa"/>
        </w:trPr>
        <w:tc>
          <w:tcPr>
            <w:tcW w:w="1642" w:type="dxa"/>
            <w:vMerge w:val="restart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02610">
              <w:rPr>
                <w:sz w:val="20"/>
                <w:szCs w:val="20"/>
                <w:lang w:val="tr-TR"/>
              </w:rPr>
              <w:t>Ürün, fiyat, yer, tanıtım, süreçler, fiziksel kanıtlar ve insanlar gibi unsurlar da dahil olmak üzere hizmet pazarlamasının kendine özgü zorluklarını açıklar</w:t>
            </w:r>
          </w:p>
        </w:tc>
      </w:tr>
      <w:tr w:rsidR="00602610" w:rsidRPr="0040357B" w:rsidTr="006738C7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02610">
              <w:rPr>
                <w:sz w:val="20"/>
                <w:szCs w:val="20"/>
                <w:lang w:val="tr-TR"/>
              </w:rPr>
              <w:t>Saklama stratejileri dâhil, müşteri ilişkileri pazarlamasının (CRM), müşteri hizmetlerinde mükemmellik sağlayan bir ortam yarattığını açıklar</w:t>
            </w:r>
          </w:p>
        </w:tc>
      </w:tr>
      <w:tr w:rsidR="00602610" w:rsidRPr="0040357B" w:rsidTr="00BE64D8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02610">
              <w:rPr>
                <w:sz w:val="20"/>
                <w:szCs w:val="20"/>
                <w:lang w:val="tr-TR"/>
              </w:rPr>
              <w:t>Müşteri sadakatini sağlamak için hizmet kalitesi ölçümleri tasarlar ve müşteri ilişkileri önerilerinin etkinliğini ve verimliliğini değerlendirir</w:t>
            </w:r>
          </w:p>
        </w:tc>
      </w:tr>
      <w:tr w:rsidR="00602610" w:rsidRPr="0040357B" w:rsidTr="00DB5FFB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401EDB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602610">
              <w:rPr>
                <w:sz w:val="20"/>
                <w:szCs w:val="20"/>
              </w:rPr>
              <w:t>Modern dünyada hizmet işletmelerinin özelliklerini ve kültürel etkiler dahil olmak üzere yaşadığı zorlukları tanımlar ve tartışır</w:t>
            </w:r>
          </w:p>
        </w:tc>
      </w:tr>
      <w:tr w:rsidR="00602610" w:rsidRPr="0040357B" w:rsidTr="00B47628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602610">
              <w:rPr>
                <w:sz w:val="20"/>
                <w:szCs w:val="20"/>
              </w:rPr>
              <w:t>Etkin bir hizmet sunumu sisteminin oluşturulması anlamında pazarlama ve diğer işletme fonksiyonları arasındaki temel bağlantıları tartışır</w:t>
            </w:r>
          </w:p>
        </w:tc>
      </w:tr>
      <w:tr w:rsidR="00602610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602610" w:rsidRPr="0040357B" w:rsidRDefault="0060261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201" w:type="dxa"/>
            <w:gridSpan w:val="17"/>
            <w:shd w:val="clear" w:color="auto" w:fill="auto"/>
          </w:tcPr>
          <w:p w:rsidR="00602610" w:rsidRPr="00602610" w:rsidRDefault="00602610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02610">
              <w:rPr>
                <w:sz w:val="20"/>
                <w:szCs w:val="20"/>
                <w:lang w:val="tr-TR"/>
              </w:rPr>
              <w:t>Hizmet pazarlaması konularına hitap eden bir ekiple etkili bir şekilde çalışır</w:t>
            </w:r>
          </w:p>
        </w:tc>
      </w:tr>
      <w:tr w:rsidR="00401EDB" w:rsidRPr="0040357B" w:rsidTr="00602610">
        <w:trPr>
          <w:gridAfter w:val="1"/>
          <w:wAfter w:w="23" w:type="dxa"/>
        </w:trPr>
        <w:tc>
          <w:tcPr>
            <w:tcW w:w="10267" w:type="dxa"/>
            <w:gridSpan w:val="19"/>
            <w:shd w:val="clear" w:color="auto" w:fill="BFBFBF"/>
          </w:tcPr>
          <w:p w:rsidR="00401EDB" w:rsidRPr="00B751A8" w:rsidRDefault="00401EDB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  <w:tc>
          <w:tcPr>
            <w:tcW w:w="616" w:type="dxa"/>
            <w:shd w:val="clear" w:color="auto" w:fill="BFBFBF"/>
          </w:tcPr>
          <w:p w:rsidR="00401EDB" w:rsidRPr="00B751A8" w:rsidRDefault="00401EDB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 w:val="restart"/>
            <w:shd w:val="clear" w:color="auto" w:fill="auto"/>
          </w:tcPr>
          <w:p w:rsidR="00401EDB" w:rsidRDefault="00401EDB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115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4" w:type="dxa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10" w:type="dxa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39" w:type="dxa"/>
            <w:gridSpan w:val="2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10C3A" w:rsidRPr="0040357B" w:rsidTr="00602610">
        <w:trPr>
          <w:trHeight w:val="414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10" w:type="dxa"/>
            <w:shd w:val="clear" w:color="auto" w:fill="auto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</w:tcPr>
          <w:p w:rsidR="00401EDB" w:rsidRPr="00E55E1F" w:rsidRDefault="00401EDB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B649C2" w:rsidRDefault="00401EDB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810C3A" w:rsidRPr="0040357B" w:rsidTr="00602610">
        <w:tc>
          <w:tcPr>
            <w:tcW w:w="1642" w:type="dxa"/>
            <w:vMerge w:val="restart"/>
            <w:shd w:val="clear" w:color="auto" w:fill="auto"/>
          </w:tcPr>
          <w:p w:rsidR="00401EDB" w:rsidRDefault="00401EDB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01EDB" w:rsidRPr="0040357B" w:rsidRDefault="00401EDB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0" w:type="dxa"/>
            <w:gridSpan w:val="2"/>
            <w:shd w:val="clear" w:color="auto" w:fill="auto"/>
          </w:tcPr>
          <w:p w:rsidR="00401EDB" w:rsidRPr="0040357B" w:rsidRDefault="00401ED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415" w:type="dxa"/>
            <w:gridSpan w:val="9"/>
            <w:shd w:val="clear" w:color="auto" w:fill="auto"/>
          </w:tcPr>
          <w:p w:rsidR="00401EDB" w:rsidRPr="00B649C2" w:rsidRDefault="00401EDB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0357B" w:rsidRDefault="00401EDB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 w:val="restart"/>
            <w:shd w:val="clear" w:color="auto" w:fill="auto"/>
          </w:tcPr>
          <w:p w:rsidR="00401EDB" w:rsidRDefault="00401EDB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1058" w:type="dxa"/>
            <w:gridSpan w:val="3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40357B" w:rsidRDefault="00401EDB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4B7E99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58" w:type="dxa"/>
            <w:gridSpan w:val="3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B649C2" w:rsidRDefault="00401EDB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5A00D8" w:rsidRDefault="00401EDB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58" w:type="dxa"/>
            <w:gridSpan w:val="3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B649C2" w:rsidRDefault="00401EDB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58" w:type="dxa"/>
            <w:gridSpan w:val="3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B649C2" w:rsidRDefault="00401EDB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810C3A" w:rsidRPr="0040357B" w:rsidTr="00602610"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58" w:type="dxa"/>
            <w:gridSpan w:val="3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B649C2" w:rsidRDefault="00401EDB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1150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2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58" w:type="dxa"/>
            <w:gridSpan w:val="3"/>
            <w:shd w:val="clear" w:color="auto" w:fill="auto"/>
          </w:tcPr>
          <w:p w:rsidR="00401ED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397" w:type="dxa"/>
            <w:gridSpan w:val="8"/>
            <w:shd w:val="clear" w:color="auto" w:fill="auto"/>
          </w:tcPr>
          <w:p w:rsidR="00401EDB" w:rsidRPr="00B649C2" w:rsidRDefault="00401EDB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170" w:type="dxa"/>
            <w:gridSpan w:val="7"/>
            <w:shd w:val="clear" w:color="auto" w:fill="auto"/>
            <w:vAlign w:val="center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</w:tcPr>
          <w:p w:rsidR="00401EDB" w:rsidRPr="00B649C2" w:rsidRDefault="00401EDB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401EDB" w:rsidRPr="0040357B" w:rsidTr="00602610">
        <w:trPr>
          <w:gridAfter w:val="1"/>
          <w:wAfter w:w="23" w:type="dxa"/>
          <w:trHeight w:val="346"/>
        </w:trPr>
        <w:tc>
          <w:tcPr>
            <w:tcW w:w="10267" w:type="dxa"/>
            <w:gridSpan w:val="19"/>
            <w:shd w:val="clear" w:color="auto" w:fill="BFBFBF"/>
          </w:tcPr>
          <w:p w:rsidR="00401EDB" w:rsidRPr="00B751A8" w:rsidRDefault="00401EDB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  <w:tc>
          <w:tcPr>
            <w:tcW w:w="616" w:type="dxa"/>
            <w:shd w:val="clear" w:color="auto" w:fill="BFBFBF"/>
          </w:tcPr>
          <w:p w:rsidR="00401EDB" w:rsidRDefault="00401EDB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810C3A" w:rsidRPr="0040357B" w:rsidTr="00602610">
        <w:trPr>
          <w:gridAfter w:val="1"/>
          <w:wAfter w:w="23" w:type="dxa"/>
          <w:trHeight w:val="249"/>
        </w:trPr>
        <w:tc>
          <w:tcPr>
            <w:tcW w:w="1642" w:type="dxa"/>
            <w:vMerge w:val="restart"/>
            <w:shd w:val="clear" w:color="auto" w:fill="auto"/>
          </w:tcPr>
          <w:p w:rsidR="00401EDB" w:rsidRPr="0040357B" w:rsidRDefault="00401EDB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40357B" w:rsidRDefault="00401EDB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40357B" w:rsidRDefault="00401EDB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829" w:type="dxa"/>
            <w:gridSpan w:val="3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1014" w:type="dxa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374" w:type="dxa"/>
            <w:gridSpan w:val="2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40357B" w:rsidRDefault="00401EDB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16" w:type="dxa"/>
          </w:tcPr>
          <w:p w:rsidR="00401EDB" w:rsidRPr="0040357B" w:rsidRDefault="0060261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810C3A" w:rsidRPr="0040357B" w:rsidTr="00602610">
        <w:trPr>
          <w:gridAfter w:val="1"/>
          <w:wAfter w:w="23" w:type="dxa"/>
          <w:trHeight w:val="249"/>
        </w:trPr>
        <w:tc>
          <w:tcPr>
            <w:tcW w:w="1642" w:type="dxa"/>
            <w:vMerge/>
            <w:shd w:val="clear" w:color="auto" w:fill="auto"/>
          </w:tcPr>
          <w:p w:rsidR="00401EDB" w:rsidRPr="00F25E28" w:rsidRDefault="00401EDB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5A29FF" w:rsidRDefault="00401EDB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-2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5A29FF" w:rsidRDefault="00401EDB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izmet pazarlamasına giriş</w:t>
            </w:r>
          </w:p>
        </w:tc>
        <w:tc>
          <w:tcPr>
            <w:tcW w:w="829" w:type="dxa"/>
            <w:gridSpan w:val="3"/>
            <w:shd w:val="clear" w:color="auto" w:fill="auto"/>
          </w:tcPr>
          <w:p w:rsidR="00401EDB" w:rsidRPr="00602610" w:rsidRDefault="00401EDB" w:rsidP="00DB01F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014" w:type="dxa"/>
            <w:shd w:val="clear" w:color="auto" w:fill="auto"/>
          </w:tcPr>
          <w:p w:rsidR="00401EDB" w:rsidRPr="00602610" w:rsidRDefault="00CE47C4" w:rsidP="00DB01F0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1374" w:type="dxa"/>
            <w:gridSpan w:val="2"/>
            <w:shd w:val="clear" w:color="auto" w:fill="auto"/>
          </w:tcPr>
          <w:p w:rsidR="00401EDB" w:rsidRPr="00602610" w:rsidRDefault="00401EDB" w:rsidP="00DB01F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05" w:type="dxa"/>
            <w:shd w:val="clear" w:color="auto" w:fill="auto"/>
          </w:tcPr>
          <w:p w:rsidR="00401EDB" w:rsidRPr="00602610" w:rsidRDefault="00401EDB" w:rsidP="00DB01F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602610" w:rsidRDefault="00401EDB" w:rsidP="00DB01F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</w:tcPr>
          <w:p w:rsidR="00401EDB" w:rsidRPr="00602610" w:rsidRDefault="00401EDB" w:rsidP="00DB01F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10C3A" w:rsidRPr="0040357B" w:rsidTr="00602610">
        <w:trPr>
          <w:gridAfter w:val="1"/>
          <w:wAfter w:w="23" w:type="dxa"/>
          <w:trHeight w:val="249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5A29FF" w:rsidRDefault="00401EDB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-4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5A29FF" w:rsidRDefault="00401EDB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izmet pazarlaması: müşteriyi anlamak</w:t>
            </w:r>
          </w:p>
        </w:tc>
        <w:tc>
          <w:tcPr>
            <w:tcW w:w="829" w:type="dxa"/>
            <w:gridSpan w:val="3"/>
            <w:shd w:val="clear" w:color="auto" w:fill="auto"/>
          </w:tcPr>
          <w:p w:rsidR="00401EDB" w:rsidRPr="00602610" w:rsidRDefault="00401EDB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1014" w:type="dxa"/>
            <w:shd w:val="clear" w:color="auto" w:fill="auto"/>
          </w:tcPr>
          <w:p w:rsidR="00401EDB" w:rsidRPr="00602610" w:rsidRDefault="00401EDB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1374" w:type="dxa"/>
            <w:gridSpan w:val="2"/>
            <w:shd w:val="clear" w:color="auto" w:fill="auto"/>
          </w:tcPr>
          <w:p w:rsidR="00401EDB" w:rsidRPr="00602610" w:rsidRDefault="00CE47C4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705" w:type="dxa"/>
            <w:shd w:val="clear" w:color="auto" w:fill="auto"/>
          </w:tcPr>
          <w:p w:rsidR="00401EDB" w:rsidRPr="00602610" w:rsidRDefault="00401EDB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41" w:type="dxa"/>
            <w:gridSpan w:val="2"/>
            <w:shd w:val="clear" w:color="auto" w:fill="auto"/>
          </w:tcPr>
          <w:p w:rsidR="00401EDB" w:rsidRPr="00602610" w:rsidRDefault="00CE47C4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616" w:type="dxa"/>
          </w:tcPr>
          <w:p w:rsidR="00401EDB" w:rsidRPr="00602610" w:rsidRDefault="00401EDB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5A29FF" w:rsidRDefault="00401EDB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-6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5A29FF" w:rsidRDefault="00810C3A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Hizmetlerin Sunumunun </w:t>
            </w:r>
            <w:r w:rsidRPr="00810C3A">
              <w:rPr>
                <w:i/>
                <w:color w:val="262626"/>
                <w:sz w:val="20"/>
                <w:szCs w:val="20"/>
              </w:rPr>
              <w:t>Standartlaştırma ve Uyumlaştırma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D1</w:t>
            </w: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B649C2" w:rsidRDefault="00401ED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B649C2" w:rsidRDefault="00810C3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Ara sınav 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B649C2" w:rsidRDefault="00401ED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-9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B649C2" w:rsidRDefault="00810C3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izmeti geliştiren ve sağlayan insanlar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B649C2" w:rsidRDefault="00401ED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-11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B649C2" w:rsidRDefault="00810C3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izmet pazarlamasında promosyon ve fiyatlama stratejileri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B649C2" w:rsidRDefault="00401ED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-13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B649C2" w:rsidRDefault="00810C3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ireysel sunumlar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602610" w:rsidRDefault="00401EDB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</w:t>
            </w:r>
            <w:r w:rsidR="00810C3A" w:rsidRPr="00602610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</w:t>
            </w:r>
            <w:r w:rsidR="00810C3A" w:rsidRPr="00602610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</w:t>
            </w:r>
            <w:r w:rsidR="00810C3A" w:rsidRPr="00602610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</w:t>
            </w:r>
            <w:r w:rsidR="00810C3A" w:rsidRPr="00602610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616" w:type="dxa"/>
          </w:tcPr>
          <w:p w:rsidR="00401EDB" w:rsidRPr="00602610" w:rsidRDefault="00CE47C4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</w:t>
            </w:r>
            <w:r w:rsidR="00810C3A" w:rsidRPr="00602610">
              <w:rPr>
                <w:sz w:val="20"/>
                <w:szCs w:val="20"/>
                <w:lang w:val="tr-TR"/>
              </w:rPr>
              <w:t>4</w:t>
            </w:r>
          </w:p>
        </w:tc>
      </w:tr>
      <w:tr w:rsidR="00810C3A" w:rsidRPr="0040357B" w:rsidTr="00602610">
        <w:trPr>
          <w:gridAfter w:val="1"/>
          <w:wAfter w:w="23" w:type="dxa"/>
        </w:trPr>
        <w:tc>
          <w:tcPr>
            <w:tcW w:w="1642" w:type="dxa"/>
            <w:vMerge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01EDB" w:rsidRPr="0040357B" w:rsidRDefault="00401EDB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98" w:type="dxa"/>
            <w:gridSpan w:val="4"/>
            <w:shd w:val="clear" w:color="auto" w:fill="auto"/>
          </w:tcPr>
          <w:p w:rsidR="00401EDB" w:rsidRPr="00B649C2" w:rsidRDefault="00401EDB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803" w:type="dxa"/>
            <w:gridSpan w:val="4"/>
            <w:shd w:val="clear" w:color="auto" w:fill="auto"/>
          </w:tcPr>
          <w:p w:rsidR="00401EDB" w:rsidRPr="00B649C2" w:rsidRDefault="00810C3A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Yarıyı sonu sınavı</w:t>
            </w:r>
          </w:p>
        </w:tc>
        <w:tc>
          <w:tcPr>
            <w:tcW w:w="829" w:type="dxa"/>
            <w:gridSpan w:val="3"/>
            <w:shd w:val="clear" w:color="auto" w:fill="auto"/>
            <w:vAlign w:val="center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14" w:type="dxa"/>
            <w:shd w:val="clear" w:color="auto" w:fill="auto"/>
            <w:vAlign w:val="center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374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05" w:type="dxa"/>
            <w:shd w:val="clear" w:color="auto" w:fill="auto"/>
            <w:vAlign w:val="center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41" w:type="dxa"/>
            <w:gridSpan w:val="2"/>
            <w:shd w:val="clear" w:color="auto" w:fill="auto"/>
            <w:vAlign w:val="center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</w:tcPr>
          <w:p w:rsidR="00401EDB" w:rsidRPr="0040357B" w:rsidRDefault="00401EDB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411"/>
        </w:trPr>
        <w:tc>
          <w:tcPr>
            <w:tcW w:w="1642" w:type="dxa"/>
            <w:vMerge w:val="restart"/>
            <w:shd w:val="clear" w:color="auto" w:fill="auto"/>
          </w:tcPr>
          <w:p w:rsidR="00602610" w:rsidRPr="00AF1137" w:rsidRDefault="00602610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602610" w:rsidRDefault="00602610" w:rsidP="00AF113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ED1457" w:rsidRDefault="00602610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FD215A" w:rsidRDefault="00602610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636" w:type="dxa"/>
            <w:gridSpan w:val="6"/>
            <w:shd w:val="clear" w:color="auto" w:fill="auto"/>
          </w:tcPr>
          <w:p w:rsidR="00602610" w:rsidRPr="00F23B27" w:rsidRDefault="00602610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602610" w:rsidRPr="0040357B" w:rsidTr="00602610">
        <w:trPr>
          <w:gridAfter w:val="1"/>
          <w:wAfter w:w="23" w:type="dxa"/>
          <w:trHeight w:val="240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40</w:t>
            </w:r>
          </w:p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50</w:t>
            </w:r>
          </w:p>
        </w:tc>
        <w:tc>
          <w:tcPr>
            <w:tcW w:w="1843" w:type="dxa"/>
            <w:gridSpan w:val="4"/>
            <w:shd w:val="clear" w:color="auto" w:fill="auto"/>
          </w:tcPr>
          <w:p w:rsidR="00602610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arıyıl sonu sınavı</w:t>
            </w:r>
          </w:p>
        </w:tc>
        <w:tc>
          <w:tcPr>
            <w:tcW w:w="3636" w:type="dxa"/>
            <w:gridSpan w:val="6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0</w:t>
            </w: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5A29FF" w:rsidRDefault="00602610" w:rsidP="008A455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Bireysel sunum</w:t>
            </w:r>
          </w:p>
        </w:tc>
        <w:tc>
          <w:tcPr>
            <w:tcW w:w="3636" w:type="dxa"/>
            <w:gridSpan w:val="6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Default="00602610" w:rsidP="00FD215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234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43" w:type="dxa"/>
            <w:gridSpan w:val="4"/>
            <w:shd w:val="clear" w:color="auto" w:fill="auto"/>
          </w:tcPr>
          <w:p w:rsidR="00602610" w:rsidRPr="005A29FF" w:rsidRDefault="00602610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407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86" w:type="dxa"/>
            <w:gridSpan w:val="6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015" w:type="dxa"/>
            <w:gridSpan w:val="2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843" w:type="dxa"/>
            <w:gridSpan w:val="4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636" w:type="dxa"/>
            <w:gridSpan w:val="6"/>
            <w:shd w:val="clear" w:color="auto" w:fill="auto"/>
          </w:tcPr>
          <w:p w:rsidR="00602610" w:rsidRDefault="00602610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407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747" w:type="dxa"/>
            <w:gridSpan w:val="7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494" w:type="dxa"/>
            <w:gridSpan w:val="12"/>
            <w:shd w:val="clear" w:color="auto" w:fill="auto"/>
          </w:tcPr>
          <w:p w:rsidR="00602610" w:rsidRPr="00ED1457" w:rsidRDefault="00602610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602610" w:rsidRPr="0040357B" w:rsidTr="00602610">
        <w:trPr>
          <w:gridAfter w:val="1"/>
          <w:wAfter w:w="23" w:type="dxa"/>
          <w:trHeight w:val="407"/>
        </w:trPr>
        <w:tc>
          <w:tcPr>
            <w:tcW w:w="1642" w:type="dxa"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Pr="00ED1457" w:rsidRDefault="00602610" w:rsidP="001A3CF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ğrenciler, öğrenim çıktılarını yapacakları bireysel ve grup sunumlarıyla gösterecektir.</w:t>
            </w:r>
          </w:p>
        </w:tc>
      </w:tr>
      <w:tr w:rsidR="00602610" w:rsidRPr="0040357B" w:rsidTr="00602610">
        <w:trPr>
          <w:gridAfter w:val="1"/>
          <w:wAfter w:w="23" w:type="dxa"/>
          <w:trHeight w:val="407"/>
        </w:trPr>
        <w:tc>
          <w:tcPr>
            <w:tcW w:w="1642" w:type="dxa"/>
            <w:shd w:val="clear" w:color="auto" w:fill="auto"/>
          </w:tcPr>
          <w:p w:rsidR="00602610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241" w:type="dxa"/>
            <w:gridSpan w:val="19"/>
            <w:shd w:val="clear" w:color="auto" w:fill="auto"/>
          </w:tcPr>
          <w:p w:rsidR="00602610" w:rsidRDefault="00602610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10C3A">
              <w:rPr>
                <w:sz w:val="20"/>
                <w:szCs w:val="20"/>
                <w:lang w:val="tr-TR"/>
              </w:rPr>
              <w:t>Öğrenciler, aşağıdaki kriterlere göre puan kazanacaklardır:</w:t>
            </w:r>
          </w:p>
          <w:tbl>
            <w:tblPr>
              <w:tblStyle w:val="TabloKlavuzu"/>
              <w:tblW w:w="0" w:type="auto"/>
              <w:tblInd w:w="9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2862"/>
              <w:gridCol w:w="2291"/>
              <w:gridCol w:w="2718"/>
            </w:tblGrid>
            <w:tr w:rsidR="00602610" w:rsidRPr="00FF5CAB" w:rsidTr="00810C3A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602610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Bireysel sunum</w:t>
                  </w:r>
                </w:p>
              </w:tc>
              <w:tc>
                <w:tcPr>
                  <w:tcW w:w="2291" w:type="dxa"/>
                  <w:vAlign w:val="center"/>
                </w:tcPr>
                <w:p w:rsidR="00602610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(1x1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602610" w:rsidRDefault="00602610" w:rsidP="00602610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10 puan</w:t>
                  </w:r>
                </w:p>
              </w:tc>
            </w:tr>
            <w:tr w:rsidR="00602610" w:rsidRPr="00FF5CAB" w:rsidTr="00810C3A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Ara sınav</w:t>
                  </w:r>
                </w:p>
              </w:tc>
              <w:tc>
                <w:tcPr>
                  <w:tcW w:w="2291" w:type="dxa"/>
                  <w:vAlign w:val="center"/>
                </w:tcPr>
                <w:p w:rsidR="00602610" w:rsidRPr="00FF5CAB" w:rsidRDefault="00602610" w:rsidP="00602610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(1 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>x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 4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40 puan</w:t>
                  </w:r>
                </w:p>
              </w:tc>
            </w:tr>
            <w:tr w:rsidR="00602610" w:rsidRPr="00FF5CAB" w:rsidTr="00810C3A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Yarıyıl sonu sınavı</w:t>
                  </w:r>
                </w:p>
              </w:tc>
              <w:tc>
                <w:tcPr>
                  <w:tcW w:w="2291" w:type="dxa"/>
                  <w:vAlign w:val="center"/>
                </w:tcPr>
                <w:p w:rsidR="00602610" w:rsidRPr="00FF5CAB" w:rsidRDefault="00602610" w:rsidP="0010663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(1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 xml:space="preserve"> x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106631">
                    <w:rPr>
                      <w:color w:val="000000" w:themeColor="text1"/>
                      <w:sz w:val="20"/>
                      <w:szCs w:val="20"/>
                    </w:rPr>
                    <w:t>5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>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602610" w:rsidRPr="00FF5CAB" w:rsidRDefault="00106631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5</w:t>
                  </w:r>
                  <w:r w:rsidR="00602610">
                    <w:rPr>
                      <w:color w:val="000000" w:themeColor="text1"/>
                      <w:sz w:val="20"/>
                      <w:szCs w:val="20"/>
                    </w:rPr>
                    <w:t>0 puan</w:t>
                  </w:r>
                </w:p>
              </w:tc>
            </w:tr>
            <w:tr w:rsidR="00602610" w:rsidRPr="00FF5CAB" w:rsidTr="00810C3A">
              <w:trPr>
                <w:trHeight w:val="167"/>
              </w:trPr>
              <w:tc>
                <w:tcPr>
                  <w:tcW w:w="2862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2291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18" w:type="dxa"/>
                  <w:vAlign w:val="center"/>
                </w:tcPr>
                <w:p w:rsidR="00602610" w:rsidRPr="00FF5CAB" w:rsidRDefault="00602610" w:rsidP="00810C3A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100 puan</w:t>
                  </w:r>
                </w:p>
              </w:tc>
            </w:tr>
          </w:tbl>
          <w:p w:rsidR="00602610" w:rsidRDefault="00602610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810C3A"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4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602610" w:rsidRPr="007930E4" w:rsidTr="00810C3A">
              <w:tc>
                <w:tcPr>
                  <w:tcW w:w="720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602610" w:rsidRPr="007930E4" w:rsidTr="00810C3A">
              <w:tc>
                <w:tcPr>
                  <w:tcW w:w="720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602610" w:rsidRPr="007930E4" w:rsidTr="00810C3A">
              <w:tc>
                <w:tcPr>
                  <w:tcW w:w="720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602610" w:rsidRPr="007930E4" w:rsidRDefault="00602610" w:rsidP="00810C3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602610" w:rsidRDefault="00602610" w:rsidP="00FD215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810C3A" w:rsidRPr="0040357B" w:rsidTr="00602610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:rsidR="00401EDB" w:rsidRPr="0040357B" w:rsidRDefault="00401EDB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223" w:type="dxa"/>
            <w:gridSpan w:val="4"/>
            <w:shd w:val="clear" w:color="auto" w:fill="auto"/>
          </w:tcPr>
          <w:p w:rsidR="00401EDB" w:rsidRPr="00FD215A" w:rsidRDefault="00401EDB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401EDB" w:rsidRPr="00FD215A" w:rsidRDefault="00401EDB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401EDB" w:rsidRPr="00D47D24" w:rsidRDefault="00401EDB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613" w:type="dxa"/>
            <w:shd w:val="clear" w:color="auto" w:fill="auto"/>
          </w:tcPr>
          <w:p w:rsidR="00401EDB" w:rsidRPr="00D47D24" w:rsidRDefault="00401EDB" w:rsidP="00FD215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  <w:tc>
          <w:tcPr>
            <w:tcW w:w="639" w:type="dxa"/>
            <w:gridSpan w:val="2"/>
          </w:tcPr>
          <w:p w:rsidR="00401EDB" w:rsidRDefault="00401EDB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41" w:type="dxa"/>
            <w:gridSpan w:val="19"/>
            <w:shd w:val="clear" w:color="auto" w:fill="F2F2F2"/>
          </w:tcPr>
          <w:p w:rsidR="00602610" w:rsidRPr="008A4550" w:rsidRDefault="00602610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 ders, ders anlatımı, öğrencilerin bireysel</w:t>
            </w:r>
            <w:r w:rsidRPr="00810C3A">
              <w:rPr>
                <w:sz w:val="18"/>
                <w:szCs w:val="18"/>
              </w:rPr>
              <w:t xml:space="preserve"> ve grup </w:t>
            </w:r>
            <w:r>
              <w:rPr>
                <w:sz w:val="18"/>
                <w:szCs w:val="18"/>
              </w:rPr>
              <w:t>sunumlarından oluşmaktadır</w:t>
            </w:r>
            <w:r w:rsidRPr="00810C3A">
              <w:rPr>
                <w:sz w:val="18"/>
                <w:szCs w:val="18"/>
              </w:rPr>
              <w:t>. Tüm derslere, bireysel sunumlara ve grup projesi sunularına devam etmesi öğrencilerin başarısını belirleyeceğinden dersi takip etmek ve derslere katılmak gereklidir.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x3 = </w:t>
            </w:r>
            <w:r>
              <w:rPr>
                <w:color w:val="000000" w:themeColor="text1"/>
                <w:sz w:val="18"/>
                <w:szCs w:val="18"/>
              </w:rPr>
              <w:t>36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proje sunumu yapacaktır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6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1D4508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1D4508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602610" w:rsidRPr="0040357B" w:rsidTr="00602610">
        <w:trPr>
          <w:gridAfter w:val="1"/>
          <w:wAfter w:w="23" w:type="dxa"/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241" w:type="dxa"/>
            <w:gridSpan w:val="19"/>
            <w:shd w:val="clear" w:color="auto" w:fill="F2F2F2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  <w:r w:rsidRPr="00810C3A">
              <w:rPr>
                <w:sz w:val="18"/>
                <w:szCs w:val="18"/>
              </w:rPr>
              <w:t>Öğrenciler, talep tahmini ve ekonomik etki tahminiyle ilgili analitik derslerin ardından rapor hazırlar ve gönderir. Sınıf içindeki bazı ıygulamalar da ödev konusu haline gelebilir.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6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3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</w:t>
            </w:r>
            <w:r>
              <w:rPr>
                <w:color w:val="000000" w:themeColor="text1"/>
                <w:sz w:val="18"/>
                <w:szCs w:val="18"/>
              </w:rPr>
              <w:t>1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>8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ders öncesi ilgili konuyla alakalı bölümü ve akademik yayınlar okuyacaktır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8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ders sonrası ilgili konuyla alakalı bölümü ve akademik yayınlar okuyacaktır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4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602610" w:rsidRPr="0040357B" w:rsidTr="00602610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23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22" w:type="dxa"/>
            <w:gridSpan w:val="4"/>
            <w:shd w:val="clear" w:color="auto" w:fill="auto"/>
          </w:tcPr>
          <w:p w:rsidR="00602610" w:rsidRPr="008A4550" w:rsidRDefault="00602610" w:rsidP="00810C3A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67" w:type="dxa"/>
            <w:gridSpan w:val="9"/>
            <w:shd w:val="clear" w:color="auto" w:fill="auto"/>
          </w:tcPr>
          <w:p w:rsidR="00602610" w:rsidRPr="008A4550" w:rsidRDefault="00602610" w:rsidP="00810C3A">
            <w:pPr>
              <w:spacing w:before="20" w:after="20"/>
              <w:rPr>
                <w:sz w:val="18"/>
                <w:szCs w:val="18"/>
              </w:rPr>
            </w:pPr>
            <w:r w:rsidRPr="00810C3A">
              <w:rPr>
                <w:sz w:val="18"/>
                <w:szCs w:val="18"/>
              </w:rPr>
              <w:t>Her öğrenci bireysel ve takım çalışmaları için öğretim üyesi ile biraraya gelmeli.</w:t>
            </w:r>
          </w:p>
        </w:tc>
        <w:tc>
          <w:tcPr>
            <w:tcW w:w="1252" w:type="dxa"/>
            <w:gridSpan w:val="3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18"/>
                <w:szCs w:val="18"/>
              </w:rPr>
              <w:t>14x2 = 28</w:t>
            </w:r>
          </w:p>
        </w:tc>
      </w:tr>
      <w:tr w:rsidR="00602610" w:rsidRPr="0040357B" w:rsidTr="00602610">
        <w:trPr>
          <w:gridAfter w:val="1"/>
          <w:wAfter w:w="23" w:type="dxa"/>
          <w:trHeight w:val="126"/>
        </w:trPr>
        <w:tc>
          <w:tcPr>
            <w:tcW w:w="1642" w:type="dxa"/>
            <w:vMerge/>
            <w:shd w:val="clear" w:color="auto" w:fill="auto"/>
          </w:tcPr>
          <w:p w:rsidR="00602610" w:rsidRPr="00FD215A" w:rsidRDefault="00602610" w:rsidP="00810C3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Pr="005A29FF" w:rsidRDefault="00602610" w:rsidP="00810C3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5A29FF" w:rsidRDefault="00602610" w:rsidP="00810C3A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 w:rsidRPr="00810C3A">
              <w:rPr>
                <w:i/>
                <w:color w:val="262626"/>
                <w:sz w:val="20"/>
                <w:szCs w:val="20"/>
              </w:rPr>
              <w:t>136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0883" w:type="dxa"/>
            <w:gridSpan w:val="20"/>
            <w:shd w:val="clear" w:color="auto" w:fill="D9D9D9"/>
          </w:tcPr>
          <w:p w:rsidR="00602610" w:rsidRPr="00B751A8" w:rsidRDefault="00602610" w:rsidP="00810C3A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0E6EC3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Prof. Dr. Fatma Bike KOCAOĞLU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0E6EC3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fatma.bike</w:t>
            </w:r>
            <w:r w:rsidRPr="00411ED1">
              <w:rPr>
                <w:sz w:val="18"/>
                <w:szCs w:val="18"/>
              </w:rPr>
              <w:t>@antalya.edu.tr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802E2A" w:rsidRDefault="00602610" w:rsidP="00602610">
            <w:pPr>
              <w:spacing w:before="20" w:after="20"/>
              <w:rPr>
                <w:sz w:val="20"/>
                <w:szCs w:val="20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-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802E2A" w:rsidRDefault="00602610" w:rsidP="00602610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18"/>
                <w:szCs w:val="18"/>
              </w:rPr>
              <w:t>0 242 245 0000 – 2286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5A29FF" w:rsidRDefault="00602610" w:rsidP="0060261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TBA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F025A6" w:rsidRDefault="00602610" w:rsidP="00602610">
            <w:pPr>
              <w:spacing w:before="20" w:after="20"/>
              <w:rPr>
                <w:i/>
                <w:sz w:val="18"/>
                <w:szCs w:val="18"/>
              </w:rPr>
            </w:pPr>
            <w:r w:rsidRPr="00F025A6">
              <w:rPr>
                <w:i/>
                <w:sz w:val="18"/>
                <w:szCs w:val="18"/>
              </w:rPr>
              <w:t>Zeithaml, V.A., Bitner, M.J., Gremler, D.D., Mahaffey, T., &amp; Hiltz, B. . Services marketing: Integrating customer focus across the firm. 6th Edition. Toronto, ON: McGraw-Hill Ryerson Limited, 2013.</w:t>
            </w:r>
          </w:p>
          <w:p w:rsidR="00602610" w:rsidRPr="005A29FF" w:rsidRDefault="00602610" w:rsidP="0060261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F025A6">
              <w:rPr>
                <w:i/>
                <w:sz w:val="18"/>
                <w:szCs w:val="18"/>
              </w:rPr>
              <w:t>Type: ISBN: 978-0-07-811205-8</w:t>
            </w: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shd w:val="clear" w:color="auto" w:fill="auto"/>
          </w:tcPr>
          <w:p w:rsidR="00602610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5A29FF" w:rsidRDefault="00602610" w:rsidP="0060261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602610" w:rsidRPr="0040357B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345" w:type="dxa"/>
            <w:gridSpan w:val="8"/>
            <w:shd w:val="clear" w:color="auto" w:fill="auto"/>
            <w:vAlign w:val="center"/>
          </w:tcPr>
          <w:p w:rsidR="00602610" w:rsidRPr="0040357B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125FC8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  <w:vAlign w:val="center"/>
          </w:tcPr>
          <w:p w:rsidR="00602610" w:rsidRPr="0040357B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125FC8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Pr="0040357B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125FC8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602610" w:rsidRPr="0040357B" w:rsidTr="00602610">
        <w:trPr>
          <w:gridAfter w:val="1"/>
          <w:wAfter w:w="23" w:type="dxa"/>
          <w:trHeight w:val="115"/>
        </w:trPr>
        <w:tc>
          <w:tcPr>
            <w:tcW w:w="1642" w:type="dxa"/>
            <w:vMerge/>
            <w:shd w:val="clear" w:color="auto" w:fill="auto"/>
          </w:tcPr>
          <w:p w:rsidR="00602610" w:rsidRPr="0040357B" w:rsidRDefault="00602610" w:rsidP="006026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45" w:type="dxa"/>
            <w:gridSpan w:val="8"/>
            <w:shd w:val="clear" w:color="auto" w:fill="auto"/>
          </w:tcPr>
          <w:p w:rsidR="00602610" w:rsidRDefault="00602610" w:rsidP="00602610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896" w:type="dxa"/>
            <w:gridSpan w:val="11"/>
            <w:shd w:val="clear" w:color="auto" w:fill="auto"/>
          </w:tcPr>
          <w:p w:rsidR="00602610" w:rsidRPr="00125FC8" w:rsidRDefault="00602610" w:rsidP="00602610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602610">
              <w:rPr>
                <w:sz w:val="20"/>
                <w:szCs w:val="20"/>
              </w:rPr>
              <w:t>Öğretim elemanı sınıfın ihtiyaçları doğrultusunda ders kapsamında değişiklik yapma hakkını saklı tutar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64E5" w:rsidRDefault="00BE64E5" w:rsidP="00DC2AE9">
      <w:r>
        <w:separator/>
      </w:r>
    </w:p>
  </w:endnote>
  <w:endnote w:type="continuationSeparator" w:id="0">
    <w:p w:rsidR="00BE64E5" w:rsidRDefault="00BE64E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3A" w:rsidRDefault="00810C3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299E" w:rsidRDefault="007A299E" w:rsidP="007A299E">
    <w:pPr>
      <w:pStyle w:val="AltBilgi"/>
    </w:pPr>
    <w:r>
      <w:t>Form No: ÜY-FR-0444 Yayın Tarihi : 03.05.2018 Değ. No: 0 Değ. Tarihi:-</w:t>
    </w:r>
  </w:p>
  <w:p w:rsidR="007A299E" w:rsidRDefault="007A299E">
    <w:pPr>
      <w:pStyle w:val="AltBilgi"/>
    </w:pPr>
  </w:p>
  <w:p w:rsidR="00810C3A" w:rsidRDefault="00810C3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3A" w:rsidRDefault="00810C3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64E5" w:rsidRDefault="00BE64E5" w:rsidP="00DC2AE9">
      <w:r>
        <w:separator/>
      </w:r>
    </w:p>
  </w:footnote>
  <w:footnote w:type="continuationSeparator" w:id="0">
    <w:p w:rsidR="00BE64E5" w:rsidRDefault="00BE64E5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3A" w:rsidRDefault="00810C3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3A" w:rsidRDefault="00810C3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0C3A" w:rsidRDefault="00810C3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0EFD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06631"/>
    <w:rsid w:val="001127BA"/>
    <w:rsid w:val="0011491C"/>
    <w:rsid w:val="00120895"/>
    <w:rsid w:val="00121D63"/>
    <w:rsid w:val="00124342"/>
    <w:rsid w:val="00125FC8"/>
    <w:rsid w:val="001469E7"/>
    <w:rsid w:val="00147C16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020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1EDB"/>
    <w:rsid w:val="0040357B"/>
    <w:rsid w:val="004143B5"/>
    <w:rsid w:val="0042737F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2610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A299E"/>
    <w:rsid w:val="007A3D1F"/>
    <w:rsid w:val="007A44D5"/>
    <w:rsid w:val="007B485A"/>
    <w:rsid w:val="007B5545"/>
    <w:rsid w:val="007C45C9"/>
    <w:rsid w:val="007D3565"/>
    <w:rsid w:val="007D73BA"/>
    <w:rsid w:val="00802E2A"/>
    <w:rsid w:val="00810C3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1317"/>
    <w:rsid w:val="00994F79"/>
    <w:rsid w:val="009A11BB"/>
    <w:rsid w:val="009C0378"/>
    <w:rsid w:val="009E5E9C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64E5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E47C4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DB5C26F-B054-AF43-B307-04BC01A4D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7</Words>
  <Characters>528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6</cp:revision>
  <cp:lastPrinted>2017-03-21T12:24:00Z</cp:lastPrinted>
  <dcterms:created xsi:type="dcterms:W3CDTF">2017-11-22T10:54:00Z</dcterms:created>
  <dcterms:modified xsi:type="dcterms:W3CDTF">2018-12-26T19:58:00Z</dcterms:modified>
</cp:coreProperties>
</file>